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stanbul</w:t>
      </w:r>
    </w:p>
    <w:bookmarkStart w:id="21" w:name="Xe73b3a25f775345b2fd23d9d0213412eecabf13"/>
    <w:p>
      <w:pPr>
        <w:pStyle w:val="Heading1"/>
      </w:pPr>
      <w:r>
        <w:t xml:space="preserve">INTERNSHIP APPLICATION LETTER FOR POLICE OFFICER INTERNSHIP</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ead of Human Resources</w:t>
      </w:r>
      <w:r>
        <w:br/>
      </w:r>
      <w:r>
        <w:t xml:space="preserve">Istanbul Metropolitan Police Department (IMPD)</w:t>
      </w:r>
      <w:r>
        <w:br/>
      </w:r>
      <w:r>
        <w:t xml:space="preserve">Istanbul, Turkey</w:t>
      </w:r>
    </w:p>
    <w:bookmarkStart w:id="20" w:name="Xec2b7d2fd4921487554e63688532f2b04db0f6b"/>
    <w:p>
      <w:pPr>
        <w:pStyle w:val="Heading2"/>
      </w:pPr>
      <w:r>
        <w:t xml:space="preserve">Subject: Formal Application for Internship Opportunity within the Police Officer Training Program</w:t>
      </w:r>
    </w:p>
    <w:p>
      <w:pPr>
        <w:pStyle w:val="FirstParagraph"/>
      </w:pPr>
      <w:r>
        <w:t xml:space="preserve">Dear Hiring Committee,</w:t>
      </w:r>
      <w:r>
        <w:t xml:space="preserve"> </w:t>
      </w:r>
      <w:r>
        <w:t xml:space="preserve">I am writing with profound enthusiasm to express my sincere interest in securing an internship position within the Police Officer training and development program at the Istanbul Metropolitan Police Department (IMPD). As a dedicated student pursuing a Bachelor of Science in Criminology and Criminal Justice with a focus on Urban Policing Strategies at [Your University, e.g., Anadolu University], I am deeply committed to contributing meaningfully to public safety initiatives. Istanbul, as Turkey's vibrant cultural and economic heart—a city where ancient history meets modern dynamism—demands innovative, compassionate, and highly skilled law enforcement professionals. This internship represents an unparalleled opportunity for me to immerse myself in the practical realities of serving this unique metropolis while aligning my academic pursuits with real-world policing challenges.</w:t>
      </w:r>
      <w:r>
        <w:t xml:space="preserve"> </w:t>
      </w:r>
      <w:r>
        <w:t xml:space="preserve">My academic journey has been meticulously designed to prepare me for a career in public service, particularly within Turkey's dynamic security landscape. Courses such as "Criminal Law and Procedure under Turkish Legislation (TCK)," "Community Policing Models," "Crisis Management in Metropolitan Environments," and "Ethical Decision-Making in Law Enforcement" have provided me with a robust theoretical foundation directly applicable to the work of the Police Officer in Istanbul. I have studied Turkey's legal framework, including the Turkish Constitution's emphasis on public order and security, alongside international best practices for police-community relations. My research project on "Integrating Technology for Crowd Management During Major Events in Istanbul" specifically analyzed data from events like the Istanbul International Film Festival and the Grand Bazaar’s daily tourist influx, demonstrating my proactive approach to understanding Istanbul's distinct policing needs.</w:t>
      </w:r>
      <w:r>
        <w:t xml:space="preserve"> </w:t>
      </w:r>
      <w:r>
        <w:t xml:space="preserve">What excites me most about applying for this internship is the chance to learn directly from seasoned professionals who navigate the complex tapestry of Istanbul. As a city of over 16 million residents, with its unique blend of historical sites (like Hagia Sophia and Topkapi Palace), bustling ports (Süreyya Port), and diverse neighborhoods—from the historic Sultanahmet to modern districts like Levent—effective policing requires nuanced cultural sensitivity, rapid adaptability, and a deep understanding of local contexts. I am eager to observe how Police Officers in Istanbul balance the dual mandates of maintaining order for citizens during routine patrols while safeguarding tourists amidst the city's iconic landmarks and managing large-scale events under strict security protocols. This internship would allow me to witness firsthand how IMPD officers embody the values of "Hukuk Devleti" (Rule of Law State) within Turkey’s framework.</w:t>
      </w:r>
      <w:r>
        <w:t xml:space="preserve"> </w:t>
      </w:r>
      <w:r>
        <w:t xml:space="preserve">I understand that an Internship Application Letter is not merely a formality, but a testament to one's readiness and respect for the institution. Therefore, I have prepared thoroughly for this opportunity. My fluency in Turkish (with advanced proficiency evidenced by TYS 85+ score), combined with intermediate English skills, ensures effective communication within IMPD’s multicultural environment. I am well-versed in Istanbul’s geography and demographics—knowing that neighborhoods like Kadıköy and Beyoğlu present different security challenges compared to the quieter residential areas of Ümraniye or Esenyurt. I have researched IMPD's recent initiatives, such as the "Safe Istanbul for All" campaign promoting gender-sensitive policing, which resonates deeply with my belief in community-oriented law enforcement.</w:t>
      </w:r>
      <w:r>
        <w:t xml:space="preserve"> </w:t>
      </w:r>
      <w:r>
        <w:t xml:space="preserve">My practical experience complements my academic background. I volunteered with a local Istanbul NGO focused on youth outreach in Zeytinburnu, supporting programs that bridge police-community gaps through sports and mentorship. This role taught me the importance of trust-building—a critical component for any Police Officer operating successfully within Turkey’s diverse communities. Additionally, I participated in a 6-week simulation internship at our university’s security lab, where I analyzed scenarios involving public safety incidents in crowded urban settings, refining my situational awareness and ethical judgment under pressure. These experiences have instilled in me the discipline and empathy required to support IMPD officers as an intern.</w:t>
      </w:r>
      <w:r>
        <w:t xml:space="preserve"> </w:t>
      </w:r>
      <w:r>
        <w:t xml:space="preserve">The Istanbul Metropolitan Police Department stands as a beacon of excellence within Turkey's national security apparatus. Its commitment to modernizing policing through technology—such as smart surveillance systems integrated with city infrastructure—and its emphasis on preventive strategies over reactive measures align perfectly with my vision for the future of law enforcement. I am particularly inspired by IMPD’s efforts to make policing accessible and respectful, recognizing that a Police Officer must be both a guardian and a trusted neighbor in Istanbul.</w:t>
      </w:r>
      <w:r>
        <w:t xml:space="preserve"> </w:t>
      </w:r>
      <w:r>
        <w:t xml:space="preserve">As an intern, I pledge to approach every task with unwavering professionalism, humility, and diligence. I will actively seek mentorship from senior officers, contribute positively to departmental projects (such as data analysis for community safety reports), and adhere strictly to all training protocols. My goal is not only to learn the operational intricacies of policing in Turkey Istanbul but also to demonstrate how a committed intern can add value through fresh perspectives while respecting the department's legacy and standards.</w:t>
      </w:r>
      <w:r>
        <w:t xml:space="preserve"> </w:t>
      </w:r>
      <w:r>
        <w:t xml:space="preserve">I am fully prepared for the rigorous demands of this internship, including potential early shifts and participation in field activities under supervision. My application is submitted with deep respect for IMPD’s mission and a heartfelt commitment to serving Istanbul’s citizens, tourists, and cultural heritage. I have attached my resume, academic transcripts, and language proficiency certificates for your review.</w:t>
      </w:r>
      <w:r>
        <w:t xml:space="preserve"> </w:t>
      </w:r>
      <w:r>
        <w:t xml:space="preserve">Thank you for considering my application. I am eager to discuss how my dedication to public safety, understanding of Istanbul's unique context, and readiness to learn can contribute meaningfully to the Police Officer training program at IMPD. I welcome the opportunity for an interview at your earliest convenience.</w:t>
      </w:r>
      <w:r>
        <w:t xml:space="preserve"> </w:t>
      </w:r>
      <w:r>
        <w:t xml:space="preserve">With utmost respect and professional enthusiasm,</w:t>
      </w:r>
    </w:p>
    <w:p>
      <w:pPr>
        <w:pStyle w:val="BodyText"/>
      </w:pPr>
      <w:r>
        <w:rPr>
          <w:bCs/>
          <w:b/>
        </w:rPr>
        <w:t xml:space="preserve">[Your Full Name]</w:t>
      </w:r>
    </w:p>
    <w:p>
      <w:pPr>
        <w:pStyle w:val="BodyText"/>
      </w:pPr>
      <w:r>
        <w:t xml:space="preserve">Student ID: [Your Student ID]</w:t>
      </w:r>
      <w:r>
        <w:br/>
      </w:r>
      <w:r>
        <w:t xml:space="preserve">Email: [your.email@example.com]</w:t>
      </w:r>
      <w:r>
        <w:br/>
      </w:r>
      <w:r>
        <w:t xml:space="preserve">Phone: +90 [Your Turkish Number]</w:t>
      </w:r>
      <w:r>
        <w:br/>
      </w:r>
      <w:r>
        <w:t xml:space="preserve">University: [Your University], Turkey</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Istanbul</dc:title>
  <dc:creator/>
  <dc:language>en</dc:language>
  <cp:keywords/>
  <dcterms:created xsi:type="dcterms:W3CDTF">2026-07-21T10:39:13Z</dcterms:created>
  <dcterms:modified xsi:type="dcterms:W3CDTF">2026-07-21T10:39:13Z</dcterms:modified>
</cp:coreProperties>
</file>

<file path=docProps/custom.xml><?xml version="1.0" encoding="utf-8"?>
<Properties xmlns="http://schemas.openxmlformats.org/officeDocument/2006/custom-properties" xmlns:vt="http://schemas.openxmlformats.org/officeDocument/2006/docPropsVTypes"/>
</file>